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ACD36" w14:textId="7AB7FF02" w:rsidR="00695D46" w:rsidRPr="00695D46" w:rsidRDefault="00695D46" w:rsidP="00695D46">
      <w:pPr>
        <w:rPr>
          <w:sz w:val="24"/>
          <w:szCs w:val="24"/>
          <w:lang w:val="en-US"/>
        </w:rPr>
      </w:pPr>
      <w:r w:rsidRPr="00695D46">
        <w:rPr>
          <w:b/>
          <w:bCs/>
          <w:sz w:val="24"/>
          <w:szCs w:val="24"/>
        </w:rPr>
        <w:t>Test case:</w:t>
      </w:r>
      <w:r w:rsidRPr="00695D46">
        <w:rPr>
          <w:sz w:val="24"/>
          <w:szCs w:val="24"/>
        </w:rPr>
        <w:t xml:space="preserve"> Student attendance API</w:t>
      </w:r>
      <w:r>
        <w:rPr>
          <w:sz w:val="24"/>
          <w:szCs w:val="24"/>
          <w:lang w:val="en-US"/>
        </w:rPr>
        <w:t xml:space="preserve"> for </w:t>
      </w:r>
      <w:r w:rsidRPr="00695D46">
        <w:rPr>
          <w:sz w:val="24"/>
          <w:szCs w:val="24"/>
          <w:lang w:val="en-US"/>
        </w:rPr>
        <w:t>Northwest</w:t>
      </w:r>
    </w:p>
    <w:p w14:paraId="5B8F67D5" w14:textId="77777777" w:rsidR="00695D46" w:rsidRPr="00695D46" w:rsidRDefault="00695D46" w:rsidP="00695D46">
      <w:pPr>
        <w:rPr>
          <w:sz w:val="24"/>
          <w:szCs w:val="24"/>
        </w:rPr>
      </w:pPr>
    </w:p>
    <w:p w14:paraId="278F40B4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b/>
          <w:bCs/>
          <w:sz w:val="24"/>
          <w:szCs w:val="24"/>
        </w:rPr>
        <w:t xml:space="preserve">Objective: </w:t>
      </w:r>
      <w:r w:rsidRPr="00695D46">
        <w:rPr>
          <w:sz w:val="24"/>
          <w:szCs w:val="24"/>
        </w:rPr>
        <w:t>To verify that the student attendance API functions as expected and provides accurate attendance data for a given student.</w:t>
      </w:r>
    </w:p>
    <w:p w14:paraId="3DB20990" w14:textId="77777777" w:rsidR="00695D46" w:rsidRPr="00695D46" w:rsidRDefault="00695D46" w:rsidP="00695D46">
      <w:pPr>
        <w:rPr>
          <w:sz w:val="24"/>
          <w:szCs w:val="24"/>
        </w:rPr>
      </w:pPr>
    </w:p>
    <w:p w14:paraId="2D61D94E" w14:textId="5210FDDB" w:rsidR="00695D46" w:rsidRPr="00695D46" w:rsidRDefault="00695D46" w:rsidP="00695D46">
      <w:pPr>
        <w:rPr>
          <w:b/>
          <w:bCs/>
          <w:sz w:val="24"/>
          <w:szCs w:val="24"/>
        </w:rPr>
      </w:pPr>
      <w:r w:rsidRPr="00695D46">
        <w:rPr>
          <w:b/>
          <w:bCs/>
          <w:sz w:val="24"/>
          <w:szCs w:val="24"/>
        </w:rPr>
        <w:t>Preconditions:</w:t>
      </w:r>
    </w:p>
    <w:p w14:paraId="1DDA4999" w14:textId="7F3571F0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The API is deployed </w:t>
      </w:r>
      <w:r>
        <w:rPr>
          <w:sz w:val="24"/>
          <w:szCs w:val="24"/>
          <w:lang w:val="en-US"/>
        </w:rPr>
        <w:t xml:space="preserve">on AWS </w:t>
      </w:r>
      <w:r w:rsidRPr="00695D46">
        <w:rPr>
          <w:sz w:val="24"/>
          <w:szCs w:val="24"/>
        </w:rPr>
        <w:t>and available for use.</w:t>
      </w:r>
    </w:p>
    <w:p w14:paraId="5A463844" w14:textId="6C74E680" w:rsid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>The student data is available and accessible by the API.</w:t>
      </w:r>
    </w:p>
    <w:p w14:paraId="4B855FAC" w14:textId="1E9C5F6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The </w:t>
      </w:r>
      <w:r>
        <w:rPr>
          <w:sz w:val="24"/>
          <w:szCs w:val="24"/>
          <w:lang w:val="en-US"/>
        </w:rPr>
        <w:t>tutor</w:t>
      </w:r>
      <w:r w:rsidRPr="00695D46">
        <w:rPr>
          <w:sz w:val="24"/>
          <w:szCs w:val="24"/>
        </w:rPr>
        <w:t xml:space="preserve"> data is available and accessible by the API.</w:t>
      </w:r>
    </w:p>
    <w:p w14:paraId="5BBBB7C1" w14:textId="010A6986" w:rsidR="00695D46" w:rsidRPr="00695D46" w:rsidRDefault="00695D46" w:rsidP="00695D4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Modules data is available and accessible by the API.</w:t>
      </w:r>
    </w:p>
    <w:p w14:paraId="1B14D32B" w14:textId="7A44C555" w:rsidR="00695D46" w:rsidRDefault="00695D46" w:rsidP="00695D46">
      <w:pPr>
        <w:rPr>
          <w:b/>
          <w:bCs/>
          <w:sz w:val="24"/>
          <w:szCs w:val="24"/>
        </w:rPr>
      </w:pPr>
      <w:r w:rsidRPr="00695D46">
        <w:rPr>
          <w:b/>
          <w:bCs/>
          <w:sz w:val="24"/>
          <w:szCs w:val="24"/>
        </w:rPr>
        <w:t>Test Steps:</w:t>
      </w:r>
    </w:p>
    <w:p w14:paraId="3B534278" w14:textId="3E8B27F6" w:rsidR="00695D46" w:rsidRPr="00695D46" w:rsidRDefault="00695D46" w:rsidP="00695D46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Test case 1.1</w:t>
      </w:r>
    </w:p>
    <w:p w14:paraId="5A83B728" w14:textId="740AA514" w:rsidR="00695D46" w:rsidRPr="00695D46" w:rsidRDefault="00695D46" w:rsidP="00695D4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95D46">
        <w:rPr>
          <w:sz w:val="24"/>
          <w:szCs w:val="24"/>
        </w:rPr>
        <w:t xml:space="preserve">Verify that the API can retrieve </w:t>
      </w:r>
      <w:r w:rsidRPr="00695D46">
        <w:rPr>
          <w:sz w:val="24"/>
          <w:szCs w:val="24"/>
          <w:lang w:val="en-US"/>
        </w:rPr>
        <w:t>check-in</w:t>
      </w:r>
      <w:r w:rsidRPr="00695D46">
        <w:rPr>
          <w:sz w:val="24"/>
          <w:szCs w:val="24"/>
        </w:rPr>
        <w:t xml:space="preserve"> data for a given student by making a GET request with the student ID as a parameter.</w:t>
      </w:r>
    </w:p>
    <w:p w14:paraId="0A16553F" w14:textId="4A0A7490" w:rsidR="00695D46" w:rsidRDefault="00695D46" w:rsidP="00695D46">
      <w:pPr>
        <w:rPr>
          <w:sz w:val="24"/>
          <w:szCs w:val="24"/>
        </w:rPr>
      </w:pPr>
      <w:r w:rsidRPr="00695D46">
        <w:rPr>
          <w:b/>
          <w:bCs/>
          <w:sz w:val="24"/>
          <w:szCs w:val="24"/>
        </w:rPr>
        <w:t>Expected Result:</w:t>
      </w:r>
      <w:r w:rsidRPr="00695D46">
        <w:rPr>
          <w:sz w:val="24"/>
          <w:szCs w:val="24"/>
        </w:rPr>
        <w:t xml:space="preserve"> The API should return a response with the student's attendance data, including attendance status and dates.</w:t>
      </w:r>
    </w:p>
    <w:p w14:paraId="0E269CA5" w14:textId="0127A7D1" w:rsidR="00695D46" w:rsidRPr="00695D46" w:rsidRDefault="00695D46" w:rsidP="00695D4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est case 2.1</w:t>
      </w:r>
    </w:p>
    <w:p w14:paraId="10AA7CBC" w14:textId="6F812F8F" w:rsidR="00695D46" w:rsidRPr="00695D46" w:rsidRDefault="00695D46" w:rsidP="00695D4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95D46">
        <w:rPr>
          <w:sz w:val="24"/>
          <w:szCs w:val="24"/>
        </w:rPr>
        <w:t>Verify that the API can update attendance data for a given student by making a POST request with the student ID and attendance data as parameters.</w:t>
      </w:r>
    </w:p>
    <w:p w14:paraId="777FE986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b/>
          <w:bCs/>
          <w:sz w:val="24"/>
          <w:szCs w:val="24"/>
        </w:rPr>
        <w:t>Expected Result:</w:t>
      </w:r>
      <w:r w:rsidRPr="00695D46">
        <w:rPr>
          <w:sz w:val="24"/>
          <w:szCs w:val="24"/>
        </w:rPr>
        <w:t xml:space="preserve"> The API should update the attendance data for the student and return a success message.</w:t>
      </w:r>
    </w:p>
    <w:p w14:paraId="505A9C55" w14:textId="05C36176" w:rsidR="00695D46" w:rsidRPr="00695D46" w:rsidRDefault="00695D46" w:rsidP="00695D4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est case 2.2</w:t>
      </w:r>
    </w:p>
    <w:p w14:paraId="4C8743D1" w14:textId="55C0611E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>Verify that the API can handle invalid student IDs and return appropriate error messages.</w:t>
      </w:r>
    </w:p>
    <w:p w14:paraId="7C417832" w14:textId="77777777" w:rsidR="00695D46" w:rsidRPr="00695D46" w:rsidRDefault="00695D46" w:rsidP="00695D46">
      <w:pPr>
        <w:rPr>
          <w:sz w:val="24"/>
          <w:szCs w:val="24"/>
        </w:rPr>
      </w:pPr>
    </w:p>
    <w:p w14:paraId="76AD1D1B" w14:textId="1EB80DA6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Test Case </w:t>
      </w:r>
      <w:r>
        <w:rPr>
          <w:sz w:val="24"/>
          <w:szCs w:val="24"/>
          <w:lang w:val="en-US"/>
        </w:rPr>
        <w:t>3</w:t>
      </w:r>
      <w:r w:rsidRPr="00695D46">
        <w:rPr>
          <w:sz w:val="24"/>
          <w:szCs w:val="24"/>
        </w:rPr>
        <w:t>.1: Send a GET request with an invalid student ID as a parameter.</w:t>
      </w:r>
    </w:p>
    <w:p w14:paraId="6A429A41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Expected Result: The API should return a </w:t>
      </w:r>
      <w:proofErr w:type="gramStart"/>
      <w:r w:rsidRPr="00695D46">
        <w:rPr>
          <w:sz w:val="24"/>
          <w:szCs w:val="24"/>
        </w:rPr>
        <w:t>404 error</w:t>
      </w:r>
      <w:proofErr w:type="gramEnd"/>
      <w:r w:rsidRPr="00695D46">
        <w:rPr>
          <w:sz w:val="24"/>
          <w:szCs w:val="24"/>
        </w:rPr>
        <w:t xml:space="preserve"> message indicating that the student ID was not found.</w:t>
      </w:r>
    </w:p>
    <w:p w14:paraId="18249CC9" w14:textId="54A8454B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Test Case </w:t>
      </w:r>
      <w:r>
        <w:rPr>
          <w:sz w:val="24"/>
          <w:szCs w:val="24"/>
          <w:lang w:val="en-US"/>
        </w:rPr>
        <w:t>3</w:t>
      </w:r>
      <w:r w:rsidRPr="00695D46">
        <w:rPr>
          <w:sz w:val="24"/>
          <w:szCs w:val="24"/>
        </w:rPr>
        <w:t>.2: Send a POST request with an invalid student ID as a parameter.</w:t>
      </w:r>
    </w:p>
    <w:p w14:paraId="4F9F9772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>Expected Result: The API should return a 404 error message indicating that the student ID was not found.</w:t>
      </w:r>
    </w:p>
    <w:p w14:paraId="3881D4BE" w14:textId="3701465E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Test Case </w:t>
      </w:r>
      <w:r>
        <w:rPr>
          <w:sz w:val="24"/>
          <w:szCs w:val="24"/>
          <w:lang w:val="en-US"/>
        </w:rPr>
        <w:t>3</w:t>
      </w:r>
      <w:r w:rsidRPr="00695D46">
        <w:rPr>
          <w:sz w:val="24"/>
          <w:szCs w:val="24"/>
        </w:rPr>
        <w:t>.3: Send a DELETE request with an invalid student ID as a parameter.</w:t>
      </w:r>
    </w:p>
    <w:p w14:paraId="67CB5F2D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lastRenderedPageBreak/>
        <w:t>Expected Result: The API should return a 404 error message indicating that the student ID was not found.</w:t>
      </w:r>
    </w:p>
    <w:p w14:paraId="000F3F9B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>Verify that the API can handle authentication and authorization requirements.</w:t>
      </w:r>
    </w:p>
    <w:p w14:paraId="6407D341" w14:textId="77777777" w:rsidR="00695D46" w:rsidRPr="00695D46" w:rsidRDefault="00695D46" w:rsidP="00695D46">
      <w:pPr>
        <w:rPr>
          <w:sz w:val="24"/>
          <w:szCs w:val="24"/>
        </w:rPr>
      </w:pPr>
    </w:p>
    <w:p w14:paraId="1B405C6D" w14:textId="4E180519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Test Case </w:t>
      </w:r>
      <w:r>
        <w:rPr>
          <w:sz w:val="24"/>
          <w:szCs w:val="24"/>
          <w:lang w:val="en-US"/>
        </w:rPr>
        <w:t>4</w:t>
      </w:r>
      <w:r w:rsidRPr="00695D46">
        <w:rPr>
          <w:sz w:val="24"/>
          <w:szCs w:val="24"/>
        </w:rPr>
        <w:t>.1: Attempt to access the API without proper authentication credentials.</w:t>
      </w:r>
    </w:p>
    <w:p w14:paraId="0F2693B9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Expected Result: The API should return a </w:t>
      </w:r>
      <w:proofErr w:type="gramStart"/>
      <w:r w:rsidRPr="00695D46">
        <w:rPr>
          <w:sz w:val="24"/>
          <w:szCs w:val="24"/>
        </w:rPr>
        <w:t>401 error</w:t>
      </w:r>
      <w:proofErr w:type="gramEnd"/>
      <w:r w:rsidRPr="00695D46">
        <w:rPr>
          <w:sz w:val="24"/>
          <w:szCs w:val="24"/>
        </w:rPr>
        <w:t xml:space="preserve"> message indicating that the authentication failed.</w:t>
      </w:r>
    </w:p>
    <w:p w14:paraId="55FDD6AE" w14:textId="30BB78BB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Test Case </w:t>
      </w:r>
      <w:r>
        <w:rPr>
          <w:sz w:val="24"/>
          <w:szCs w:val="24"/>
          <w:lang w:val="en-US"/>
        </w:rPr>
        <w:t>4</w:t>
      </w:r>
      <w:r w:rsidRPr="00695D46">
        <w:rPr>
          <w:sz w:val="24"/>
          <w:szCs w:val="24"/>
        </w:rPr>
        <w:t>.2: Attempt to access the API with improper or invalid authentication credentials.</w:t>
      </w:r>
    </w:p>
    <w:p w14:paraId="0621AD14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Expected Result: The API should return a </w:t>
      </w:r>
      <w:proofErr w:type="gramStart"/>
      <w:r w:rsidRPr="00695D46">
        <w:rPr>
          <w:sz w:val="24"/>
          <w:szCs w:val="24"/>
        </w:rPr>
        <w:t>403 error</w:t>
      </w:r>
      <w:proofErr w:type="gramEnd"/>
      <w:r w:rsidRPr="00695D46">
        <w:rPr>
          <w:sz w:val="24"/>
          <w:szCs w:val="24"/>
        </w:rPr>
        <w:t xml:space="preserve"> message indicating that the authorization failed.</w:t>
      </w:r>
    </w:p>
    <w:p w14:paraId="54F97FE7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>Verify that the API can handle unexpected errors or exceptions and return appropriate error messages.</w:t>
      </w:r>
    </w:p>
    <w:p w14:paraId="02AC9E22" w14:textId="77777777" w:rsidR="00695D46" w:rsidRPr="00695D46" w:rsidRDefault="00695D46" w:rsidP="00695D46">
      <w:pPr>
        <w:rPr>
          <w:sz w:val="24"/>
          <w:szCs w:val="24"/>
        </w:rPr>
      </w:pPr>
    </w:p>
    <w:p w14:paraId="333B3054" w14:textId="3CE6B89A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Test Case </w:t>
      </w:r>
      <w:r>
        <w:rPr>
          <w:sz w:val="24"/>
          <w:szCs w:val="24"/>
          <w:lang w:val="en-US"/>
        </w:rPr>
        <w:t>5</w:t>
      </w:r>
      <w:r w:rsidRPr="00695D46">
        <w:rPr>
          <w:sz w:val="24"/>
          <w:szCs w:val="24"/>
        </w:rPr>
        <w:t>.1: Send a request with missing or invalid parameters.</w:t>
      </w:r>
    </w:p>
    <w:p w14:paraId="00B9E648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Expected Result: The API should return a </w:t>
      </w:r>
      <w:proofErr w:type="gramStart"/>
      <w:r w:rsidRPr="00695D46">
        <w:rPr>
          <w:sz w:val="24"/>
          <w:szCs w:val="24"/>
        </w:rPr>
        <w:t>400 error</w:t>
      </w:r>
      <w:proofErr w:type="gramEnd"/>
      <w:r w:rsidRPr="00695D46">
        <w:rPr>
          <w:sz w:val="24"/>
          <w:szCs w:val="24"/>
        </w:rPr>
        <w:t xml:space="preserve"> message indicating that the request was invalid or incomplete.</w:t>
      </w:r>
    </w:p>
    <w:p w14:paraId="76C40183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>Test Case 6.2: Send a request with unsupported or incompatible data formats.</w:t>
      </w:r>
    </w:p>
    <w:p w14:paraId="587B08FB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Expected Result: The API should return a </w:t>
      </w:r>
      <w:proofErr w:type="gramStart"/>
      <w:r w:rsidRPr="00695D46">
        <w:rPr>
          <w:sz w:val="24"/>
          <w:szCs w:val="24"/>
        </w:rPr>
        <w:t>415 error</w:t>
      </w:r>
      <w:proofErr w:type="gramEnd"/>
      <w:r w:rsidRPr="00695D46">
        <w:rPr>
          <w:sz w:val="24"/>
          <w:szCs w:val="24"/>
        </w:rPr>
        <w:t xml:space="preserve"> message indicating that the data format was unsupported or incompatible.</w:t>
      </w:r>
    </w:p>
    <w:p w14:paraId="03147D73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>Test Case 6.3: Send a request with a server error or exception.</w:t>
      </w:r>
    </w:p>
    <w:p w14:paraId="441D4658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 xml:space="preserve">Expected Result: The API should return a </w:t>
      </w:r>
      <w:proofErr w:type="gramStart"/>
      <w:r w:rsidRPr="00695D46">
        <w:rPr>
          <w:sz w:val="24"/>
          <w:szCs w:val="24"/>
        </w:rPr>
        <w:t>500 error</w:t>
      </w:r>
      <w:proofErr w:type="gramEnd"/>
      <w:r w:rsidRPr="00695D46">
        <w:rPr>
          <w:sz w:val="24"/>
          <w:szCs w:val="24"/>
        </w:rPr>
        <w:t xml:space="preserve"> message indicating that an unexpected error or exception occurred on the server.</w:t>
      </w:r>
    </w:p>
    <w:p w14:paraId="24C9100C" w14:textId="6A85275D" w:rsidR="00695D46" w:rsidRPr="00695D46" w:rsidRDefault="00695D46" w:rsidP="00695D46">
      <w:pPr>
        <w:rPr>
          <w:b/>
          <w:bCs/>
          <w:sz w:val="24"/>
          <w:szCs w:val="24"/>
        </w:rPr>
      </w:pPr>
      <w:r w:rsidRPr="00695D46">
        <w:rPr>
          <w:b/>
          <w:bCs/>
          <w:sz w:val="24"/>
          <w:szCs w:val="24"/>
        </w:rPr>
        <w:t>Post-Conditions:</w:t>
      </w:r>
    </w:p>
    <w:p w14:paraId="507954B4" w14:textId="77777777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>The API functions as expected and provides accurate attendance data for a given student.</w:t>
      </w:r>
    </w:p>
    <w:p w14:paraId="0558C892" w14:textId="59B36E02" w:rsidR="00695D46" w:rsidRPr="00695D46" w:rsidRDefault="00695D46" w:rsidP="00695D46">
      <w:pPr>
        <w:rPr>
          <w:sz w:val="24"/>
          <w:szCs w:val="24"/>
        </w:rPr>
      </w:pPr>
      <w:r w:rsidRPr="00695D46">
        <w:rPr>
          <w:sz w:val="24"/>
          <w:szCs w:val="24"/>
        </w:rPr>
        <w:t>All test cases have been executed and passed without any critical errors.</w:t>
      </w:r>
    </w:p>
    <w:sectPr w:rsidR="00695D46" w:rsidRPr="00695D4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5A5105"/>
    <w:multiLevelType w:val="hybridMultilevel"/>
    <w:tmpl w:val="1C34727C"/>
    <w:lvl w:ilvl="0" w:tplc="C40ECF8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4292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ztDA3MDEyNrUwsjRT0lEKTi0uzszPAykwrAUAM1DxbywAAAA="/>
  </w:docVars>
  <w:rsids>
    <w:rsidRoot w:val="00695D46"/>
    <w:rsid w:val="0069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F69D3"/>
  <w15:chartTrackingRefBased/>
  <w15:docId w15:val="{C4C33AC1-A7E8-4551-A2F6-5D126D2B0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5D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7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38</Words>
  <Characters>2499</Characters>
  <Application>Microsoft Office Word</Application>
  <DocSecurity>0</DocSecurity>
  <Lines>20</Lines>
  <Paragraphs>5</Paragraphs>
  <ScaleCrop>false</ScaleCrop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Nwanganga</dc:creator>
  <cp:keywords/>
  <dc:description/>
  <cp:lastModifiedBy>Kenneth Nwanganga</cp:lastModifiedBy>
  <cp:revision>1</cp:revision>
  <dcterms:created xsi:type="dcterms:W3CDTF">2023-03-18T13:11:00Z</dcterms:created>
  <dcterms:modified xsi:type="dcterms:W3CDTF">2023-03-18T13:17:00Z</dcterms:modified>
</cp:coreProperties>
</file>